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0E981F6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C431A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5A8BCA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33311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FFBC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E9B6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29A2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C041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857A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36627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4B6D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5943A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0BBF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9604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12050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6C51D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733F020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6039223B" w:rsidR="00B27C66" w:rsidRDefault="00CC0116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0AE3213B" w14:textId="467E8835" w:rsidR="00263680" w:rsidRDefault="00263680" w:rsidP="00B27C66">
      <w:pPr>
        <w:pStyle w:val="BodyText"/>
        <w:spacing w:line="172" w:lineRule="exact"/>
        <w:ind w:left="0"/>
        <w:rPr>
          <w:rFonts w:cs="Franklin Gothic Book"/>
        </w:rPr>
      </w:pPr>
    </w:p>
    <w:p w14:paraId="4674EF61" w14:textId="77777777" w:rsidR="00263680" w:rsidRDefault="00263680" w:rsidP="00263680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Additional f</w:t>
      </w:r>
      <w:r w:rsidRPr="0073726E">
        <w:rPr>
          <w:noProof/>
          <w:color w:val="C00000"/>
        </w:rPr>
        <w:t xml:space="preserve">ee: $75 for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CC0116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CC0116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9B82E3" w14:textId="7CE0D2AA" w:rsidR="005C431A" w:rsidRDefault="00CC0116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</w:t>
      </w:r>
      <w:r w:rsidR="00384E54">
        <w:rPr>
          <w:rFonts w:ascii="Franklin Gothic Book" w:hAnsi="Franklin Gothic Book" w:cs="FranklinGothicBook"/>
          <w:color w:val="000000"/>
          <w:sz w:val="16"/>
          <w:szCs w:val="16"/>
        </w:rPr>
        <w:t>27-28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EDFFC38" w14:textId="00725868" w:rsidR="005C431A" w:rsidRDefault="00CC0116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</w:t>
      </w:r>
      <w:r w:rsidR="00263680">
        <w:rPr>
          <w:rFonts w:ascii="Franklin Gothic Book" w:hAnsi="Franklin Gothic Book" w:cs="FranklinGothicBook"/>
          <w:color w:val="000000"/>
          <w:sz w:val="16"/>
          <w:szCs w:val="16"/>
        </w:rPr>
        <w:t>19-20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B9BBEA" w14:textId="77777777" w:rsidR="00263680" w:rsidRDefault="00263680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1A5101AB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5F6DB8EA" w14:textId="67B1034F" w:rsidR="00F426BA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 </w:t>
      </w: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6092C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A84590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FECADA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F2C4BB4" w14:textId="53B11281" w:rsidR="00263680" w:rsidRDefault="005C3A0B" w:rsidP="00263680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bookmarkStart w:id="2" w:name="_Hlk485717755"/>
      <w:r w:rsidR="00263680" w:rsidRPr="00263680">
        <w:t xml:space="preserve"> </w:t>
      </w:r>
      <w:r w:rsidR="00263680">
        <w:t xml:space="preserve">CVD: </w:t>
      </w:r>
      <w:sdt>
        <w:sdtPr>
          <w:id w:val="-1830752741"/>
          <w:placeholder>
            <w:docPart w:val="BA02C7C0DB184797ACFFBCA45B3E61C8"/>
          </w:placeholder>
          <w:showingPlcHdr/>
          <w:text/>
        </w:sdtPr>
        <w:sdtContent>
          <w:r w:rsidR="00263680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72F362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616060C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84E54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468D958F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42A6F6A5" w:rsidR="006E486D" w:rsidRPr="00DA663F" w:rsidRDefault="00263680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5844AE" w14:textId="77777777" w:rsidR="00CC0116" w:rsidRDefault="00CC0116" w:rsidP="008F7DBA">
      <w:r>
        <w:separator/>
      </w:r>
    </w:p>
  </w:endnote>
  <w:endnote w:type="continuationSeparator" w:id="0">
    <w:p w14:paraId="627D4EE6" w14:textId="77777777" w:rsidR="00CC0116" w:rsidRDefault="00CC011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1CA13A" w14:textId="77777777" w:rsidR="00CC0116" w:rsidRDefault="00CC0116" w:rsidP="008F7DBA">
      <w:r>
        <w:separator/>
      </w:r>
    </w:p>
  </w:footnote>
  <w:footnote w:type="continuationSeparator" w:id="0">
    <w:p w14:paraId="4C827400" w14:textId="77777777" w:rsidR="00CC0116" w:rsidRDefault="00CC011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KSG3IB99b7hgyKLdFziVqvldILf0HabDmrJIC5UtCKKKfeXyoE+7Q8wh8Tl3kCFwwLMUgwks946ITeg3N7/lw==" w:salt="1oJY5Pq5IlyIXNeqpEiTZ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63680"/>
    <w:rsid w:val="0027314F"/>
    <w:rsid w:val="00281223"/>
    <w:rsid w:val="002A692E"/>
    <w:rsid w:val="002D2B0E"/>
    <w:rsid w:val="003078F9"/>
    <w:rsid w:val="003420F5"/>
    <w:rsid w:val="0035283F"/>
    <w:rsid w:val="00384E54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EB4"/>
    <w:rsid w:val="0088279E"/>
    <w:rsid w:val="008A0B82"/>
    <w:rsid w:val="008C6B32"/>
    <w:rsid w:val="008E43AD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6556F"/>
    <w:rsid w:val="00C8775C"/>
    <w:rsid w:val="00CA2BA3"/>
    <w:rsid w:val="00CC0116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C06ED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26368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A02C7C0DB184797ACFFBCA45B3E6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D2828-6B9D-47BD-B79C-EE6AB4BA6665}"/>
      </w:docPartPr>
      <w:docPartBody>
        <w:p w:rsidR="00000000" w:rsidRDefault="00445183" w:rsidP="00445183">
          <w:pPr>
            <w:pStyle w:val="BA02C7C0DB184797ACFFBCA45B3E61C8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45183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B7765"/>
    <w:rsid w:val="006F4B8D"/>
    <w:rsid w:val="007819BD"/>
    <w:rsid w:val="007E3653"/>
    <w:rsid w:val="00876688"/>
    <w:rsid w:val="0098495C"/>
    <w:rsid w:val="009E1D42"/>
    <w:rsid w:val="00A753FF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5321A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A02C7C0DB184797ACFFBCA45B3E61C8">
    <w:name w:val="BA02C7C0DB184797ACFFBCA45B3E61C8"/>
    <w:rsid w:val="004451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F687A-BB19-4AEF-ADC1-889AC6610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7</cp:revision>
  <dcterms:created xsi:type="dcterms:W3CDTF">2016-07-15T13:50:00Z</dcterms:created>
  <dcterms:modified xsi:type="dcterms:W3CDTF">2017-06-2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